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35E367E3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4505B2">
        <w:rPr>
          <w:b/>
          <w:sz w:val="20"/>
          <w:szCs w:val="20"/>
        </w:rPr>
        <w:t>Butler Catholic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0B1B963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4505B2">
        <w:rPr>
          <w:b/>
          <w:sz w:val="20"/>
          <w:szCs w:val="20"/>
        </w:rPr>
        <w:t>204-10-100-4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5CF6402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4505B2">
        <w:rPr>
          <w:b/>
          <w:sz w:val="20"/>
          <w:szCs w:val="20"/>
        </w:rPr>
        <w:t>January 12, 2021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4618032D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4505B2">
        <w:rPr>
          <w:b/>
          <w:sz w:val="20"/>
          <w:szCs w:val="20"/>
        </w:rPr>
        <w:t>January 14, 2021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0B51C21F" w:rsidR="00223718" w:rsidRPr="00357703" w:rsidRDefault="00385E04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6A5C020C" w:rsidR="00223718" w:rsidRPr="00357703" w:rsidRDefault="004505B2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1E5F4741" w:rsidR="00223718" w:rsidRPr="00357703" w:rsidRDefault="00E02AB3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29C67DB0" w:rsidR="00D6151F" w:rsidRDefault="00647ACE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4505B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505B2"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 w:rsidR="004505B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547EA083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4505B2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4505B2">
        <w:rPr>
          <w:sz w:val="16"/>
          <w:szCs w:val="16"/>
        </w:rPr>
        <w:instrText xml:space="preserve"> FORMCHECKBOX </w:instrText>
      </w:r>
      <w:r w:rsidR="00E12863">
        <w:rPr>
          <w:sz w:val="16"/>
          <w:szCs w:val="16"/>
        </w:rPr>
      </w:r>
      <w:r w:rsidR="00E12863">
        <w:rPr>
          <w:sz w:val="16"/>
          <w:szCs w:val="16"/>
        </w:rPr>
        <w:fldChar w:fldCharType="separate"/>
      </w:r>
      <w:r w:rsidR="004505B2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00E0A7E2" w:rsidR="0079370C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12863">
              <w:rPr>
                <w:rFonts w:ascii="Calibri" w:hAnsi="Calibri" w:cs="Calibri"/>
              </w:rPr>
            </w:r>
            <w:r w:rsidR="00E12863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2E920698" w:rsidR="0079370C" w:rsidRPr="00E36FC5" w:rsidRDefault="004505B2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5BD89CF5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7D6537C3" w14:textId="1626716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47EAA98" w:rsidR="006B7A09" w:rsidRPr="009319BD" w:rsidRDefault="004505B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2B3D9463" w:rsidR="006B7A09" w:rsidRPr="009319BD" w:rsidRDefault="00647ACE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ABAD193" w:rsidR="006B7A09" w:rsidRPr="009319BD" w:rsidRDefault="004505B2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4B43901" w14:textId="77777777" w:rsidR="007078C5" w:rsidRDefault="007078C5" w:rsidP="00647ACE">
            <w:pPr>
              <w:rPr>
                <w:sz w:val="20"/>
                <w:szCs w:val="20"/>
              </w:rPr>
            </w:pPr>
          </w:p>
          <w:p w14:paraId="1C8CCC53" w14:textId="77777777" w:rsidR="00647ACE" w:rsidRDefault="00647ACE" w:rsidP="00647ACE">
            <w:pPr>
              <w:rPr>
                <w:sz w:val="20"/>
                <w:szCs w:val="20"/>
              </w:rPr>
            </w:pPr>
          </w:p>
          <w:p w14:paraId="5D297AE7" w14:textId="10FB8793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4936B880" w:rsidR="006B7A09" w:rsidRPr="009319BD" w:rsidRDefault="00647ACE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7A04A5F" w:rsidR="006B7A09" w:rsidRPr="009319BD" w:rsidRDefault="004505B2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2F7418A" w14:textId="77777777" w:rsidR="007078C5" w:rsidRDefault="007078C5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5D1796E3" w14:textId="5350EF40" w:rsidR="00647ACE" w:rsidRPr="00623E5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66BBC47" w:rsidR="006B7A09" w:rsidRPr="009319BD" w:rsidRDefault="004505B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1E5EED08" w:rsidR="006B7A09" w:rsidRPr="009319BD" w:rsidRDefault="00647ACE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5A75F1C" w:rsidR="006B7A09" w:rsidRPr="009319BD" w:rsidRDefault="004505B2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05A879C4" w:rsidR="008563F4" w:rsidRPr="007078C5" w:rsidRDefault="008563F4" w:rsidP="00647ACE">
            <w:pPr>
              <w:pStyle w:val="ListParagraph"/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510B5D94" w:rsidR="006B7A09" w:rsidRPr="009319BD" w:rsidRDefault="00647ACE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967F9CD" w:rsidR="006B7A09" w:rsidRPr="009319BD" w:rsidRDefault="004505B2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AF2D8F9" w14:textId="77777777" w:rsidR="00FE0355" w:rsidRDefault="00FE0355" w:rsidP="00647ACE">
            <w:pPr>
              <w:rPr>
                <w:sz w:val="20"/>
                <w:szCs w:val="20"/>
              </w:rPr>
            </w:pPr>
          </w:p>
          <w:p w14:paraId="787A2DF0" w14:textId="5E63EFC9" w:rsidR="00647ACE" w:rsidRPr="00647ACE" w:rsidRDefault="00647ACE" w:rsidP="00647ACE">
            <w:pPr>
              <w:rPr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1DB3D8C" w:rsidR="006B7A09" w:rsidRPr="009319BD" w:rsidRDefault="004505B2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CD7A56C" w:rsidR="006B7A09" w:rsidRPr="009319BD" w:rsidRDefault="004505B2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0D40D30" w:rsidR="006B7A09" w:rsidRPr="009319BD" w:rsidRDefault="004505B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4CBDF78B" w:rsidR="00D03ED5" w:rsidRPr="009319BD" w:rsidRDefault="004505B2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7CBCFF18" w:rsidR="00D03ED5" w:rsidRPr="009319BD" w:rsidRDefault="004505B2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35E07356" w:rsidR="00D24103" w:rsidRPr="009319BD" w:rsidRDefault="00647ACE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6A450290" w:rsidR="00D24103" w:rsidRPr="009319BD" w:rsidRDefault="004505B2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12863">
              <w:rPr>
                <w:sz w:val="20"/>
                <w:szCs w:val="20"/>
              </w:rPr>
            </w:r>
            <w:r w:rsidR="00E12863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2B60108" w14:textId="77777777" w:rsidR="00D24103" w:rsidRDefault="00D24103" w:rsidP="00647ACE">
            <w:pPr>
              <w:pStyle w:val="ListParagraph"/>
              <w:rPr>
                <w:sz w:val="20"/>
                <w:szCs w:val="20"/>
              </w:rPr>
            </w:pPr>
          </w:p>
          <w:p w14:paraId="0911DB15" w14:textId="7EB5777D" w:rsidR="00647ACE" w:rsidRPr="009319BD" w:rsidRDefault="00647ACE" w:rsidP="00647ACE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4B7FD0D8" w14:textId="77777777" w:rsidR="004505B2" w:rsidRDefault="004505B2" w:rsidP="004505B2">
            <w:pPr>
              <w:pStyle w:val="ListParagraph"/>
              <w:rPr>
                <w:sz w:val="20"/>
                <w:szCs w:val="20"/>
              </w:rPr>
            </w:pPr>
          </w:p>
          <w:p w14:paraId="14F3F7B2" w14:textId="07C5D4C2" w:rsidR="0027048A" w:rsidRPr="004505B2" w:rsidRDefault="004505B2" w:rsidP="004505B2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4505B2">
              <w:rPr>
                <w:sz w:val="20"/>
                <w:szCs w:val="20"/>
              </w:rPr>
              <w:t>SFA was very receptive to the desk review process. SFA was very timely in sending\submitting all required documents.</w:t>
            </w:r>
          </w:p>
          <w:p w14:paraId="42C62EB1" w14:textId="0A60D1C0" w:rsidR="004505B2" w:rsidRPr="004505B2" w:rsidRDefault="004505B2" w:rsidP="004505B2">
            <w:pPr>
              <w:pStyle w:val="ListParagraph"/>
              <w:numPr>
                <w:ilvl w:val="0"/>
                <w:numId w:val="29"/>
              </w:numPr>
              <w:rPr>
                <w:sz w:val="20"/>
                <w:szCs w:val="20"/>
              </w:rPr>
            </w:pPr>
            <w:r w:rsidRPr="004505B2">
              <w:rPr>
                <w:sz w:val="20"/>
                <w:szCs w:val="20"/>
              </w:rPr>
              <w:t xml:space="preserve">Site staff were organized Virtual observation went very well due to site staff cooperation. </w:t>
            </w:r>
          </w:p>
          <w:tbl>
            <w:tblPr>
              <w:tblW w:w="5000" w:type="pct"/>
              <w:tblCellSpacing w:w="0" w:type="dxa"/>
              <w:tblCellMar>
                <w:top w:w="20" w:type="dxa"/>
                <w:left w:w="20" w:type="dxa"/>
                <w:bottom w:w="20" w:type="dxa"/>
                <w:right w:w="20" w:type="dxa"/>
              </w:tblCellMar>
              <w:tblLook w:val="04A0" w:firstRow="1" w:lastRow="0" w:firstColumn="1" w:lastColumn="0" w:noHBand="0" w:noVBand="1"/>
            </w:tblPr>
            <w:tblGrid>
              <w:gridCol w:w="4581"/>
              <w:gridCol w:w="4581"/>
            </w:tblGrid>
            <w:tr w:rsidR="0027048A" w:rsidRPr="0027048A" w14:paraId="0867B5EC" w14:textId="77777777" w:rsidTr="0027048A">
              <w:trPr>
                <w:tblCellSpacing w:w="0" w:type="dxa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39571484" w14:textId="77777777" w:rsidR="0027048A" w:rsidRPr="0027048A" w:rsidRDefault="0027048A" w:rsidP="0027048A">
                  <w:pPr>
                    <w:rPr>
                      <w:rFonts w:ascii="Times New Roman" w:hAnsi="Times New Roman" w:cs="Times New Roman"/>
                      <w:color w:val="auto"/>
                      <w:sz w:val="20"/>
                      <w:szCs w:val="20"/>
                      <w:lang w:eastAsia="en-US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CBAE172" w14:textId="4AD3C771" w:rsidR="0027048A" w:rsidRPr="00E02AB3" w:rsidRDefault="0027048A" w:rsidP="00E02AB3">
                  <w:pPr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  <w:lang w:eastAsia="en-US"/>
                    </w:rPr>
                  </w:pPr>
                </w:p>
              </w:tc>
            </w:tr>
          </w:tbl>
          <w:p w14:paraId="05F766DF" w14:textId="77777777" w:rsidR="00647ACE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1935C2C2" w14:textId="172F2050" w:rsidR="00647ACE" w:rsidRPr="008563F4" w:rsidRDefault="00647ACE" w:rsidP="00647ACE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1D6CDE" w14:textId="77777777" w:rsidR="001227C2" w:rsidRDefault="001227C2" w:rsidP="00A16BFB">
      <w:r>
        <w:separator/>
      </w:r>
    </w:p>
  </w:endnote>
  <w:endnote w:type="continuationSeparator" w:id="0">
    <w:p w14:paraId="4077DB97" w14:textId="77777777" w:rsidR="001227C2" w:rsidRDefault="001227C2" w:rsidP="00A16BFB">
      <w:r>
        <w:continuationSeparator/>
      </w:r>
    </w:p>
  </w:endnote>
  <w:endnote w:type="continuationNotice" w:id="1">
    <w:p w14:paraId="3B721D84" w14:textId="77777777" w:rsidR="001227C2" w:rsidRDefault="001227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7B6E6C" w14:textId="77777777" w:rsidR="001227C2" w:rsidRDefault="001227C2" w:rsidP="00A16BFB">
      <w:r>
        <w:separator/>
      </w:r>
    </w:p>
  </w:footnote>
  <w:footnote w:type="continuationSeparator" w:id="0">
    <w:p w14:paraId="48F6C0D9" w14:textId="77777777" w:rsidR="001227C2" w:rsidRDefault="001227C2" w:rsidP="00A16BFB">
      <w:r>
        <w:continuationSeparator/>
      </w:r>
    </w:p>
  </w:footnote>
  <w:footnote w:type="continuationNotice" w:id="1">
    <w:p w14:paraId="6C82991C" w14:textId="77777777" w:rsidR="001227C2" w:rsidRDefault="001227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0E85B83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4505B2">
      <w:rPr>
        <w:sz w:val="16"/>
        <w:szCs w:val="16"/>
      </w:rPr>
      <w:t xml:space="preserve"> Butler Catholic School</w:t>
    </w:r>
  </w:p>
  <w:p w14:paraId="360D5ABF" w14:textId="3FBE016B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4505B2">
      <w:rPr>
        <w:sz w:val="16"/>
        <w:szCs w:val="16"/>
      </w:rPr>
      <w:t>204-10-100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15F76"/>
    <w:multiLevelType w:val="hybridMultilevel"/>
    <w:tmpl w:val="4E46480A"/>
    <w:lvl w:ilvl="0" w:tplc="0AC6B1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6D1C58"/>
    <w:multiLevelType w:val="hybridMultilevel"/>
    <w:tmpl w:val="2B80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B79D9"/>
    <w:multiLevelType w:val="hybridMultilevel"/>
    <w:tmpl w:val="702C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B0787"/>
    <w:multiLevelType w:val="hybridMultilevel"/>
    <w:tmpl w:val="F0B60450"/>
    <w:lvl w:ilvl="0" w:tplc="11D47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1A0B76"/>
    <w:multiLevelType w:val="hybridMultilevel"/>
    <w:tmpl w:val="59709694"/>
    <w:lvl w:ilvl="0" w:tplc="E2A45062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7F1D"/>
    <w:multiLevelType w:val="hybridMultilevel"/>
    <w:tmpl w:val="278C8E9E"/>
    <w:lvl w:ilvl="0" w:tplc="71A2F07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3619F"/>
    <w:multiLevelType w:val="hybridMultilevel"/>
    <w:tmpl w:val="1B7A5B9A"/>
    <w:lvl w:ilvl="0" w:tplc="16F2C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F22999"/>
    <w:multiLevelType w:val="hybridMultilevel"/>
    <w:tmpl w:val="4CCA6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F06F91"/>
    <w:multiLevelType w:val="hybridMultilevel"/>
    <w:tmpl w:val="D4A2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F751F"/>
    <w:multiLevelType w:val="hybridMultilevel"/>
    <w:tmpl w:val="08DAE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"/>
  </w:num>
  <w:num w:numId="3">
    <w:abstractNumId w:val="13"/>
  </w:num>
  <w:num w:numId="4">
    <w:abstractNumId w:val="10"/>
  </w:num>
  <w:num w:numId="5">
    <w:abstractNumId w:val="20"/>
  </w:num>
  <w:num w:numId="6">
    <w:abstractNumId w:val="27"/>
  </w:num>
  <w:num w:numId="7">
    <w:abstractNumId w:val="21"/>
  </w:num>
  <w:num w:numId="8">
    <w:abstractNumId w:val="9"/>
  </w:num>
  <w:num w:numId="9">
    <w:abstractNumId w:val="26"/>
  </w:num>
  <w:num w:numId="10">
    <w:abstractNumId w:val="28"/>
  </w:num>
  <w:num w:numId="11">
    <w:abstractNumId w:val="8"/>
  </w:num>
  <w:num w:numId="12">
    <w:abstractNumId w:val="3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9"/>
  </w:num>
  <w:num w:numId="16">
    <w:abstractNumId w:val="18"/>
  </w:num>
  <w:num w:numId="17">
    <w:abstractNumId w:val="23"/>
  </w:num>
  <w:num w:numId="18">
    <w:abstractNumId w:val="7"/>
  </w:num>
  <w:num w:numId="19">
    <w:abstractNumId w:val="12"/>
  </w:num>
  <w:num w:numId="20">
    <w:abstractNumId w:val="1"/>
  </w:num>
  <w:num w:numId="21">
    <w:abstractNumId w:val="16"/>
  </w:num>
  <w:num w:numId="22">
    <w:abstractNumId w:val="22"/>
  </w:num>
  <w:num w:numId="23">
    <w:abstractNumId w:val="6"/>
  </w:num>
  <w:num w:numId="24">
    <w:abstractNumId w:val="0"/>
  </w:num>
  <w:num w:numId="25">
    <w:abstractNumId w:val="17"/>
  </w:num>
  <w:num w:numId="26">
    <w:abstractNumId w:val="11"/>
  </w:num>
  <w:num w:numId="27">
    <w:abstractNumId w:val="14"/>
  </w:num>
  <w:num w:numId="28">
    <w:abstractNumId w:val="15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ocumentProtection w:edit="readOnly" w:enforcement="1" w:cryptProviderType="rsaAES" w:cryptAlgorithmClass="hash" w:cryptAlgorithmType="typeAny" w:cryptAlgorithmSid="14" w:cryptSpinCount="100000" w:hash="3ig8tTl8ZE9Fh/XTaQHUUZjw61weMQDd2poHNp5eeLsN17CCbs/zghyp4tmlW7Fw/xg5UwdTyNabGxv9/waQCg==" w:salt="S+pWFbDP6vL0ehdIc/1ol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27C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048A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5741"/>
    <w:rsid w:val="00385E04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505B2"/>
    <w:rsid w:val="00472468"/>
    <w:rsid w:val="004915D6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035DC"/>
    <w:rsid w:val="0061164A"/>
    <w:rsid w:val="00614FCD"/>
    <w:rsid w:val="006226E7"/>
    <w:rsid w:val="00623E5E"/>
    <w:rsid w:val="00625924"/>
    <w:rsid w:val="006305A4"/>
    <w:rsid w:val="00632C76"/>
    <w:rsid w:val="006377EE"/>
    <w:rsid w:val="00643132"/>
    <w:rsid w:val="00647ACE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8C5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40D67"/>
    <w:rsid w:val="00850477"/>
    <w:rsid w:val="00850AE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24B8F"/>
    <w:rsid w:val="009319BD"/>
    <w:rsid w:val="00937122"/>
    <w:rsid w:val="009425D6"/>
    <w:rsid w:val="00947ED5"/>
    <w:rsid w:val="00963B9F"/>
    <w:rsid w:val="009675A4"/>
    <w:rsid w:val="00977F12"/>
    <w:rsid w:val="009869A6"/>
    <w:rsid w:val="00992056"/>
    <w:rsid w:val="009A0291"/>
    <w:rsid w:val="009A5E2A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1DC5"/>
    <w:rsid w:val="00AF55A8"/>
    <w:rsid w:val="00AF6069"/>
    <w:rsid w:val="00AF6146"/>
    <w:rsid w:val="00B07CA5"/>
    <w:rsid w:val="00B13FB0"/>
    <w:rsid w:val="00B20A26"/>
    <w:rsid w:val="00B2233C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83F32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272E5"/>
    <w:rsid w:val="00D50482"/>
    <w:rsid w:val="00D6151F"/>
    <w:rsid w:val="00D6401F"/>
    <w:rsid w:val="00D67926"/>
    <w:rsid w:val="00D96543"/>
    <w:rsid w:val="00DA21FC"/>
    <w:rsid w:val="00E02AB3"/>
    <w:rsid w:val="00E12863"/>
    <w:rsid w:val="00E16CA5"/>
    <w:rsid w:val="00E36FC5"/>
    <w:rsid w:val="00E55631"/>
    <w:rsid w:val="00E75A52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2A4"/>
    <w:rsid w:val="00F20382"/>
    <w:rsid w:val="00F41805"/>
    <w:rsid w:val="00F577C4"/>
    <w:rsid w:val="00F6713F"/>
    <w:rsid w:val="00F710D3"/>
    <w:rsid w:val="00F7773A"/>
    <w:rsid w:val="00F80C87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094B63-FF1A-4725-8FDD-D7D00339C6F7}"/>
</file>

<file path=customXml/itemProps5.xml><?xml version="1.0" encoding="utf-8"?>
<ds:datastoreItem xmlns:ds="http://schemas.openxmlformats.org/officeDocument/2006/customXml" ds:itemID="{5F348A3B-72AA-4473-8F1A-66D52F124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9</Words>
  <Characters>4214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8-02-21T17:58:00Z</cp:lastPrinted>
  <dcterms:created xsi:type="dcterms:W3CDTF">2021-02-18T15:37:00Z</dcterms:created>
  <dcterms:modified xsi:type="dcterms:W3CDTF">2021-02-1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1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